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63B744BB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5F3493">
        <w:rPr>
          <w:rFonts w:ascii="Arial" w:hAnsi="Arial"/>
          <w:spacing w:val="0"/>
          <w:kern w:val="0"/>
          <w:sz w:val="24"/>
          <w:szCs w:val="24"/>
        </w:rPr>
        <w:t>9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0B44B4CA" w14:textId="77777777" w:rsidR="00153455" w:rsidRPr="004D66EA" w:rsidRDefault="00153455" w:rsidP="00153455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 xml:space="preserve">Konsorcium KPMG a </w:t>
      </w:r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</w:p>
    <w:p w14:paraId="65D86DA4" w14:textId="77777777" w:rsidR="00153455" w:rsidRPr="004D66EA" w:rsidRDefault="00153455" w:rsidP="00153455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3AF318A0" w14:textId="77777777" w:rsidR="00153455" w:rsidRPr="004D66EA" w:rsidRDefault="00153455" w:rsidP="00153455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1B04891F" w14:textId="77777777" w:rsidR="00153455" w:rsidRPr="004D66EA" w:rsidRDefault="00153455" w:rsidP="00153455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180D1952" w14:textId="77777777" w:rsidR="00153455" w:rsidRPr="004D66EA" w:rsidRDefault="00153455" w:rsidP="0015345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499114F6" w14:textId="77777777" w:rsidR="00153455" w:rsidRPr="004D66EA" w:rsidRDefault="00153455" w:rsidP="0015345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5DDE07B8" w14:textId="4F303A06" w:rsidR="00153455" w:rsidRDefault="00153455" w:rsidP="00153455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7C0CB8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29DAFC54" w14:textId="77777777" w:rsidR="00153455" w:rsidRPr="004D66EA" w:rsidRDefault="00153455" w:rsidP="00153455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510EFE3A" w14:textId="77777777" w:rsidR="00153455" w:rsidRPr="004D66EA" w:rsidRDefault="00153455" w:rsidP="00153455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473BDD7F" w14:textId="77777777" w:rsidR="00153455" w:rsidRPr="004D66EA" w:rsidRDefault="00153455" w:rsidP="00153455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5EAD3697" w14:textId="77777777" w:rsidR="00153455" w:rsidRPr="004D66EA" w:rsidRDefault="00153455" w:rsidP="00153455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4D66EA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36141673" w14:textId="77777777" w:rsidR="00153455" w:rsidRPr="004D66EA" w:rsidRDefault="00153455" w:rsidP="00153455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3BADFA37" w14:textId="77777777" w:rsidR="00153455" w:rsidRPr="004D66EA" w:rsidRDefault="00153455" w:rsidP="00153455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C64F1EA" w14:textId="77777777" w:rsidR="00153455" w:rsidRPr="004D66EA" w:rsidRDefault="00153455" w:rsidP="00153455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67A160FE" w14:textId="325CEE43" w:rsidR="00153455" w:rsidRPr="004D66EA" w:rsidRDefault="00153455" w:rsidP="00153455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D241D7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3512D8F3" w14:textId="77777777" w:rsidR="00153455" w:rsidRPr="004D66EA" w:rsidRDefault="00153455" w:rsidP="00153455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2F19B29A" w14:textId="77777777" w:rsidR="00153455" w:rsidRPr="004D66EA" w:rsidRDefault="00153455" w:rsidP="00153455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2BC1B77B" w14:textId="77777777" w:rsidR="0039351C" w:rsidRPr="0039351C" w:rsidRDefault="00F06FC1" w:rsidP="0039351C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Poskytovatel se Dílčí smlouvou zavazuje poskytnout plnění </w:t>
      </w:r>
      <w:r w:rsidR="00511241" w:rsidRPr="0039351C">
        <w:rPr>
          <w:rFonts w:ascii="Arial" w:hAnsi="Arial" w:cs="Arial"/>
          <w:sz w:val="20"/>
          <w:szCs w:val="22"/>
        </w:rPr>
        <w:t xml:space="preserve">spočívající v zajištění kapacit IT odborníků </w:t>
      </w:r>
      <w:r w:rsidR="00F24A5C" w:rsidRPr="0039351C">
        <w:rPr>
          <w:rFonts w:ascii="Arial" w:hAnsi="Arial" w:cs="Arial"/>
          <w:sz w:val="20"/>
          <w:szCs w:val="22"/>
        </w:rPr>
        <w:t xml:space="preserve">na poskytování odborných poradenských služeb </w:t>
      </w:r>
      <w:r w:rsidR="005E3AF3" w:rsidRPr="0039351C">
        <w:rPr>
          <w:rFonts w:ascii="Arial" w:hAnsi="Arial" w:cs="Arial"/>
          <w:sz w:val="20"/>
          <w:szCs w:val="22"/>
        </w:rPr>
        <w:t xml:space="preserve">v oblasti </w:t>
      </w:r>
      <w:r w:rsidR="0039351C" w:rsidRPr="0039351C">
        <w:rPr>
          <w:rFonts w:ascii="Arial" w:hAnsi="Arial" w:cs="Arial"/>
          <w:sz w:val="20"/>
          <w:szCs w:val="22"/>
        </w:rPr>
        <w:t>Business architektury. Odborníci na pozici Manager se budou primárně podílet na těchto činnostech, které jsou spojené s resortem MPSV (ÚP, ČSSZ):</w:t>
      </w:r>
    </w:p>
    <w:p w14:paraId="41A8BE5A" w14:textId="77777777" w:rsidR="0039351C" w:rsidRPr="0039351C" w:rsidRDefault="0039351C" w:rsidP="0039351C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>zpracování digitální strategie jednotlivých agend resortu, optimalizace procesů pro digitální obsluhu klientů a zefektivnění zpracování jednotlivých agend;</w:t>
      </w:r>
    </w:p>
    <w:p w14:paraId="019B6647" w14:textId="77777777" w:rsidR="0039351C" w:rsidRPr="0039351C" w:rsidRDefault="0039351C" w:rsidP="0039351C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definování jednotlivých iniciativ, které převedou stávající způsob zpracování jednotlivých agend do podoby optimalizované pro multikanálovou komunikaci s klientem; </w:t>
      </w:r>
    </w:p>
    <w:p w14:paraId="41AF74A1" w14:textId="77777777" w:rsidR="0039351C" w:rsidRPr="0039351C" w:rsidRDefault="0039351C" w:rsidP="0039351C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>definice a analýza požadavků jednotlivých sekcí úřadu a stanovení optimální klientské cesty pro jednotlivé typy procesů;</w:t>
      </w:r>
    </w:p>
    <w:p w14:paraId="031A1F3B" w14:textId="77777777" w:rsidR="0039351C" w:rsidRPr="0039351C" w:rsidRDefault="0039351C" w:rsidP="0039351C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 xml:space="preserve">tvorba a aplikace modelů byznys architektury pro tvorbu analytických výstupů a OHA formulářů; </w:t>
      </w:r>
    </w:p>
    <w:p w14:paraId="1C2CD81A" w14:textId="77777777" w:rsidR="0039351C" w:rsidRPr="0039351C" w:rsidRDefault="0039351C" w:rsidP="0039351C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1276" w:hanging="283"/>
        <w:jc w:val="both"/>
        <w:rPr>
          <w:rFonts w:ascii="Arial" w:hAnsi="Arial" w:cs="Arial"/>
          <w:sz w:val="20"/>
          <w:szCs w:val="22"/>
        </w:rPr>
      </w:pPr>
      <w:r w:rsidRPr="0039351C">
        <w:rPr>
          <w:rFonts w:ascii="Arial" w:hAnsi="Arial" w:cs="Arial"/>
          <w:sz w:val="20"/>
          <w:szCs w:val="22"/>
        </w:rPr>
        <w:t>tvorba motivační a business architektury úřadu.</w:t>
      </w:r>
    </w:p>
    <w:p w14:paraId="3D65BAAB" w14:textId="7F6B23BA" w:rsidR="005E3AF3" w:rsidRPr="005E3AF3" w:rsidRDefault="005E3AF3" w:rsidP="0039351C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2"/>
        </w:rPr>
      </w:pPr>
      <w:r w:rsidRPr="005E3AF3">
        <w:rPr>
          <w:rFonts w:ascii="Arial" w:hAnsi="Arial" w:cs="Arial"/>
          <w:sz w:val="20"/>
          <w:szCs w:val="22"/>
        </w:rPr>
        <w:t>Resort MPSV je velká organizace s komplexními procesy a obsluhuje miliony klientů (občané, zaměstnavatelé) přes pobočkové sítě svých organizací (ÚP, ČSSZ) a v digitálních kanálech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1D0DAE0E" w:rsidR="00E470A8" w:rsidRDefault="00E174DC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r</w:t>
      </w:r>
      <w:r w:rsidR="00BF6592">
        <w:rPr>
          <w:rFonts w:ascii="Arial" w:hAnsi="Arial" w:cs="Arial"/>
          <w:sz w:val="20"/>
          <w:szCs w:val="20"/>
        </w:rPr>
        <w:t xml:space="preserve"> I.</w:t>
      </w:r>
      <w:r w:rsidR="00D2241A"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 xml:space="preserve">– předpokládaný rozsah je </w:t>
      </w:r>
      <w:r w:rsidR="00590024">
        <w:rPr>
          <w:rFonts w:ascii="Arial" w:hAnsi="Arial" w:cs="Arial"/>
          <w:sz w:val="20"/>
          <w:szCs w:val="20"/>
        </w:rPr>
        <w:t>2</w:t>
      </w:r>
      <w:r w:rsidR="00BF6592">
        <w:rPr>
          <w:rFonts w:ascii="Arial" w:hAnsi="Arial" w:cs="Arial"/>
          <w:sz w:val="20"/>
          <w:szCs w:val="20"/>
        </w:rPr>
        <w:t>3</w:t>
      </w:r>
      <w:r w:rsidR="00BE7ECB">
        <w:rPr>
          <w:rFonts w:ascii="Arial" w:hAnsi="Arial" w:cs="Arial"/>
          <w:sz w:val="20"/>
          <w:szCs w:val="20"/>
        </w:rPr>
        <w:t>4</w:t>
      </w:r>
      <w:r w:rsidR="00793B3D">
        <w:rPr>
          <w:rFonts w:ascii="Arial" w:hAnsi="Arial" w:cs="Arial"/>
          <w:sz w:val="20"/>
          <w:szCs w:val="20"/>
        </w:rPr>
        <w:t xml:space="preserve"> MD</w:t>
      </w:r>
      <w:r w:rsidR="009C4D05">
        <w:rPr>
          <w:rFonts w:ascii="Arial" w:hAnsi="Arial" w:cs="Arial"/>
          <w:sz w:val="20"/>
          <w:szCs w:val="20"/>
        </w:rPr>
        <w:t xml:space="preserve"> (1</w:t>
      </w:r>
      <w:r w:rsidR="00BF6592">
        <w:rPr>
          <w:rFonts w:ascii="Arial" w:hAnsi="Arial" w:cs="Arial"/>
          <w:sz w:val="20"/>
          <w:szCs w:val="20"/>
        </w:rPr>
        <w:t xml:space="preserve"> </w:t>
      </w:r>
      <w:r w:rsidR="009C4D05">
        <w:rPr>
          <w:rFonts w:ascii="Arial" w:hAnsi="Arial" w:cs="Arial"/>
          <w:sz w:val="20"/>
          <w:szCs w:val="20"/>
        </w:rPr>
        <w:t>FTE)</w:t>
      </w:r>
    </w:p>
    <w:p w14:paraId="5B9E543D" w14:textId="124496EC" w:rsidR="00E470A8" w:rsidRDefault="00E174DC" w:rsidP="00BE7EC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r</w:t>
      </w:r>
      <w:r w:rsidR="00BF6592">
        <w:rPr>
          <w:rFonts w:ascii="Arial" w:hAnsi="Arial" w:cs="Arial"/>
          <w:sz w:val="20"/>
          <w:szCs w:val="20"/>
        </w:rPr>
        <w:t xml:space="preserve"> II.</w:t>
      </w:r>
      <w:r w:rsidR="00C87BE7">
        <w:rPr>
          <w:rFonts w:ascii="Arial" w:hAnsi="Arial" w:cs="Arial"/>
          <w:sz w:val="20"/>
          <w:szCs w:val="20"/>
        </w:rPr>
        <w:t xml:space="preserve"> – předpokládaný rozsah je 2</w:t>
      </w:r>
      <w:r w:rsidR="00BF6592">
        <w:rPr>
          <w:rFonts w:ascii="Arial" w:hAnsi="Arial" w:cs="Arial"/>
          <w:sz w:val="20"/>
          <w:szCs w:val="20"/>
        </w:rPr>
        <w:t>3</w:t>
      </w:r>
      <w:r w:rsidR="00BE7ECB">
        <w:rPr>
          <w:rFonts w:ascii="Arial" w:hAnsi="Arial" w:cs="Arial"/>
          <w:sz w:val="20"/>
          <w:szCs w:val="20"/>
        </w:rPr>
        <w:t>4</w:t>
      </w:r>
      <w:r w:rsidR="00C87BE7">
        <w:rPr>
          <w:rFonts w:ascii="Arial" w:hAnsi="Arial" w:cs="Arial"/>
          <w:sz w:val="20"/>
          <w:szCs w:val="20"/>
        </w:rPr>
        <w:t xml:space="preserve"> MD</w:t>
      </w:r>
      <w:r w:rsidR="009C4D05">
        <w:rPr>
          <w:rFonts w:ascii="Arial" w:hAnsi="Arial" w:cs="Arial"/>
          <w:sz w:val="20"/>
          <w:szCs w:val="20"/>
        </w:rPr>
        <w:t xml:space="preserve"> (</w:t>
      </w:r>
      <w:r w:rsidR="00BF6592">
        <w:rPr>
          <w:rFonts w:ascii="Arial" w:hAnsi="Arial" w:cs="Arial"/>
          <w:sz w:val="20"/>
          <w:szCs w:val="20"/>
        </w:rPr>
        <w:t>1</w:t>
      </w:r>
      <w:r w:rsidR="009C4D05">
        <w:rPr>
          <w:rFonts w:ascii="Arial" w:hAnsi="Arial" w:cs="Arial"/>
          <w:sz w:val="20"/>
          <w:szCs w:val="20"/>
        </w:rPr>
        <w:t xml:space="preserve"> FTE)</w:t>
      </w:r>
    </w:p>
    <w:p w14:paraId="4072543D" w14:textId="0711D1AC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63218D6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</w:t>
      </w:r>
      <w:r w:rsidR="00E24E6F">
        <w:rPr>
          <w:rFonts w:ascii="Arial" w:hAnsi="Arial" w:cs="Arial"/>
          <w:sz w:val="20"/>
          <w:szCs w:val="20"/>
        </w:rPr>
        <w:lastRenderedPageBreak/>
        <w:t xml:space="preserve">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11CF966F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9472E6">
        <w:rPr>
          <w:rFonts w:ascii="Arial" w:hAnsi="Arial" w:cs="Arial"/>
          <w:sz w:val="20"/>
          <w:szCs w:val="20"/>
        </w:rPr>
        <w:t>6 084 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CEEB994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AF2195">
        <w:rPr>
          <w:rFonts w:ascii="Arial" w:hAnsi="Arial" w:cs="Arial"/>
          <w:sz w:val="20"/>
          <w:szCs w:val="20"/>
          <w:lang w:eastAsia="en-US"/>
        </w:rPr>
        <w:t>do 31. 12. 2024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lastRenderedPageBreak/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53455" w:rsidRPr="00A16B28" w14:paraId="334B2A29" w14:textId="77777777" w:rsidTr="001B70E8">
        <w:trPr>
          <w:jc w:val="center"/>
        </w:trPr>
        <w:tc>
          <w:tcPr>
            <w:tcW w:w="4535" w:type="dxa"/>
          </w:tcPr>
          <w:p w14:paraId="2D332A0F" w14:textId="77777777" w:rsidR="00153455" w:rsidRPr="00A16B28" w:rsidRDefault="00153455" w:rsidP="001B70E8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1EE147BC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389B94F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1596E684" w14:textId="77777777" w:rsidR="00153455" w:rsidRPr="00A16B28" w:rsidRDefault="00153455" w:rsidP="001B70E8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59160F1F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E4F08CE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91199EE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53455" w:rsidRPr="00A16B28" w14:paraId="3C9DE9D6" w14:textId="77777777" w:rsidTr="001B70E8">
        <w:trPr>
          <w:trHeight w:val="820"/>
          <w:jc w:val="center"/>
        </w:trPr>
        <w:tc>
          <w:tcPr>
            <w:tcW w:w="4535" w:type="dxa"/>
          </w:tcPr>
          <w:p w14:paraId="659D338B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ACF54BB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EF25FBA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34F3B97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60F4F384" w14:textId="713BC1B0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302EFF6C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6099E5D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A0D1E3F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44DFCCD" w14:textId="77777777" w:rsidR="00153455" w:rsidRDefault="00153455" w:rsidP="001B70E8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KPMG Česká republika, s.r.o.</w:t>
            </w:r>
          </w:p>
          <w:p w14:paraId="657E62B7" w14:textId="77777777" w:rsidR="00153455" w:rsidRPr="00A16B28" w:rsidRDefault="00153455" w:rsidP="00D241D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53455" w:rsidRPr="00A16B28" w14:paraId="3AF476F4" w14:textId="77777777" w:rsidTr="001B70E8">
        <w:trPr>
          <w:trHeight w:val="820"/>
          <w:jc w:val="center"/>
        </w:trPr>
        <w:tc>
          <w:tcPr>
            <w:tcW w:w="4535" w:type="dxa"/>
          </w:tcPr>
          <w:p w14:paraId="11208B0A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882BF5F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53455" w:rsidRPr="00A16B28" w14:paraId="43320852" w14:textId="77777777" w:rsidTr="001B70E8">
        <w:trPr>
          <w:trHeight w:val="820"/>
          <w:jc w:val="center"/>
        </w:trPr>
        <w:tc>
          <w:tcPr>
            <w:tcW w:w="4535" w:type="dxa"/>
          </w:tcPr>
          <w:p w14:paraId="4F844781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0B80A0A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F65E3DE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2E3AB5F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53455" w:rsidRPr="00A16B28" w14:paraId="76AADEE6" w14:textId="77777777" w:rsidTr="001B70E8">
        <w:trPr>
          <w:trHeight w:val="820"/>
          <w:jc w:val="center"/>
        </w:trPr>
        <w:tc>
          <w:tcPr>
            <w:tcW w:w="4535" w:type="dxa"/>
          </w:tcPr>
          <w:p w14:paraId="7175FD17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567B4A40" w14:textId="77777777" w:rsidR="00153455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2DC4C7F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86F7668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71E5E8F" w14:textId="77777777" w:rsidR="00153455" w:rsidRPr="00A16B28" w:rsidRDefault="00153455" w:rsidP="001B70E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031E4136" w14:textId="77777777" w:rsidR="00153455" w:rsidRDefault="00153455" w:rsidP="001B70E8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4DD4C588" w14:textId="7A90BC3A" w:rsidR="00153455" w:rsidRPr="00521E7C" w:rsidRDefault="00153455" w:rsidP="001B70E8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70B27692" w:rsidR="00A56AC2" w:rsidRPr="00856DB6" w:rsidRDefault="00E174DC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ager</w:t>
            </w:r>
            <w:r w:rsidR="009C4D05">
              <w:rPr>
                <w:rFonts w:ascii="Arial" w:hAnsi="Arial" w:cs="Arial"/>
                <w:sz w:val="20"/>
                <w:szCs w:val="20"/>
              </w:rPr>
              <w:t xml:space="preserve"> 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2C345756" w:rsidR="00A56AC2" w:rsidRPr="00796AF1" w:rsidRDefault="00D241D7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5BFBBAC2" w:rsidR="00A56AC2" w:rsidRPr="00796AF1" w:rsidRDefault="0006558C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  <w:tr w:rsidR="009C4D05" w:rsidRPr="00A5360B" w14:paraId="7A55DB79" w14:textId="77777777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8BB9C81" w14:textId="0AED81AE" w:rsidR="009C4D05" w:rsidRDefault="00E174DC" w:rsidP="009C4D0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er </w:t>
            </w:r>
            <w:r w:rsidR="009C4D05">
              <w:rPr>
                <w:rFonts w:ascii="Arial" w:hAnsi="Arial" w:cs="Arial"/>
                <w:sz w:val="20"/>
                <w:szCs w:val="20"/>
              </w:rPr>
              <w:t>I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06FE471" w14:textId="4E9CADC3" w:rsidR="009C4D05" w:rsidRPr="002224C8" w:rsidRDefault="00D241D7" w:rsidP="009C4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3F9BAC40" w14:textId="18CCE69B" w:rsidR="009C4D05" w:rsidRPr="00BB2C2E" w:rsidRDefault="009C4D05" w:rsidP="009C4D0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28356C1B" w:rsidR="009C4D05" w:rsidRPr="002224C8" w:rsidRDefault="0006558C" w:rsidP="009C4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06558C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6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8"/>
  </w:num>
  <w:num w:numId="6" w16cid:durableId="949317791">
    <w:abstractNumId w:val="13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8"/>
  </w:num>
  <w:num w:numId="11" w16cid:durableId="10037740">
    <w:abstractNumId w:val="24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9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9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5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7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3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6"/>
  </w:num>
  <w:num w:numId="58" w16cid:durableId="690763604">
    <w:abstractNumId w:val="26"/>
  </w:num>
  <w:num w:numId="59" w16cid:durableId="2033145636">
    <w:abstractNumId w:val="26"/>
  </w:num>
  <w:num w:numId="60" w16cid:durableId="391932056">
    <w:abstractNumId w:val="17"/>
  </w:num>
  <w:num w:numId="61" w16cid:durableId="1316565056">
    <w:abstractNumId w:val="26"/>
  </w:num>
  <w:num w:numId="62" w16cid:durableId="1245840654">
    <w:abstractNumId w:val="2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53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58C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45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51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493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B8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2E6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41D7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174DC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36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67</Words>
  <Characters>6925</Characters>
  <Application>Microsoft Office Word</Application>
  <DocSecurity>0</DocSecurity>
  <Lines>57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76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3</cp:revision>
  <cp:lastPrinted>2022-11-22T11:37:00Z</cp:lastPrinted>
  <dcterms:created xsi:type="dcterms:W3CDTF">2024-01-24T10:57:00Z</dcterms:created>
  <dcterms:modified xsi:type="dcterms:W3CDTF">2024-01-24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